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A43775" w14:textId="1CB7EEFB" w:rsidR="004A3125" w:rsidRDefault="000B1726" w:rsidP="00FB052F">
      <w:pPr>
        <w:pStyle w:val="Default"/>
        <w:jc w:val="right"/>
        <w:rPr>
          <w:rFonts w:asciiTheme="minorHAnsi" w:hAnsiTheme="minorHAnsi"/>
        </w:rPr>
      </w:pPr>
      <w:r>
        <w:rPr>
          <w:rFonts w:asciiTheme="minorHAnsi" w:hAnsiTheme="minorHAnsi"/>
          <w:noProof/>
        </w:rPr>
        <w:drawing>
          <wp:inline distT="0" distB="0" distL="0" distR="0" wp14:anchorId="5757C9E1" wp14:editId="2E9C7F12">
            <wp:extent cx="2828925" cy="899598"/>
            <wp:effectExtent l="0" t="0" r="0" b="0"/>
            <wp:docPr id="24726670" name="Picture 1" descr="A blue text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26670" name="Picture 1" descr="A blue text on a black background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7244" cy="902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03CD3" w14:textId="77777777" w:rsidR="00946FE4" w:rsidRDefault="00946FE4" w:rsidP="00FB052F">
      <w:pPr>
        <w:pStyle w:val="Default"/>
        <w:rPr>
          <w:rFonts w:asciiTheme="minorHAnsi" w:hAnsiTheme="minorHAnsi"/>
        </w:rPr>
      </w:pPr>
    </w:p>
    <w:p w14:paraId="3FC04A6C" w14:textId="47914C2C" w:rsidR="009678F8" w:rsidRPr="000B1726" w:rsidRDefault="00FF6FFB" w:rsidP="00FB052F">
      <w:pPr>
        <w:pStyle w:val="Default"/>
        <w:rPr>
          <w:rFonts w:asciiTheme="majorHAnsi" w:hAnsiTheme="majorHAnsi"/>
          <w:bCs/>
          <w:sz w:val="36"/>
        </w:rPr>
      </w:pPr>
      <w:r w:rsidRPr="000B1726">
        <w:rPr>
          <w:rFonts w:asciiTheme="majorHAnsi" w:hAnsiTheme="majorHAnsi"/>
          <w:bCs/>
          <w:sz w:val="36"/>
        </w:rPr>
        <w:t xml:space="preserve">Personal </w:t>
      </w:r>
      <w:r w:rsidR="000B1726" w:rsidRPr="000B1726">
        <w:rPr>
          <w:rFonts w:asciiTheme="majorHAnsi" w:hAnsiTheme="majorHAnsi"/>
          <w:bCs/>
          <w:sz w:val="36"/>
        </w:rPr>
        <w:t>d</w:t>
      </w:r>
      <w:r w:rsidRPr="000B1726">
        <w:rPr>
          <w:rFonts w:asciiTheme="majorHAnsi" w:hAnsiTheme="majorHAnsi"/>
          <w:bCs/>
          <w:sz w:val="36"/>
        </w:rPr>
        <w:t xml:space="preserve">ata </w:t>
      </w:r>
      <w:r w:rsidR="000B1726" w:rsidRPr="000B1726">
        <w:rPr>
          <w:rFonts w:asciiTheme="majorHAnsi" w:hAnsiTheme="majorHAnsi"/>
          <w:bCs/>
          <w:sz w:val="36"/>
        </w:rPr>
        <w:t>p</w:t>
      </w:r>
      <w:r w:rsidRPr="000B1726">
        <w:rPr>
          <w:rFonts w:asciiTheme="majorHAnsi" w:hAnsiTheme="majorHAnsi"/>
          <w:bCs/>
          <w:sz w:val="36"/>
        </w:rPr>
        <w:t xml:space="preserve">rivacy </w:t>
      </w:r>
      <w:r w:rsidR="000B1726" w:rsidRPr="000B1726">
        <w:rPr>
          <w:rFonts w:asciiTheme="majorHAnsi" w:hAnsiTheme="majorHAnsi"/>
          <w:bCs/>
          <w:sz w:val="36"/>
        </w:rPr>
        <w:t>p</w:t>
      </w:r>
      <w:r w:rsidRPr="000B1726">
        <w:rPr>
          <w:rFonts w:asciiTheme="majorHAnsi" w:hAnsiTheme="majorHAnsi"/>
          <w:bCs/>
          <w:sz w:val="36"/>
        </w:rPr>
        <w:t>references</w:t>
      </w:r>
      <w:r w:rsidR="000B1726" w:rsidRPr="000B1726">
        <w:rPr>
          <w:rFonts w:asciiTheme="minorHAnsi" w:hAnsiTheme="minorHAnsi"/>
          <w:b/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A735EC5" wp14:editId="51337E50">
                <wp:simplePos x="0" y="0"/>
                <wp:positionH relativeFrom="column">
                  <wp:posOffset>57150</wp:posOffset>
                </wp:positionH>
                <wp:positionV relativeFrom="paragraph">
                  <wp:posOffset>370840</wp:posOffset>
                </wp:positionV>
                <wp:extent cx="6334125" cy="26670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125" cy="266700"/>
                        </a:xfrm>
                        <a:prstGeom prst="rect">
                          <a:avLst/>
                        </a:prstGeom>
                        <a:solidFill>
                          <a:srgbClr val="00499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AC7753" w14:textId="751DC86A" w:rsidR="000B1726" w:rsidRPr="000B1726" w:rsidRDefault="000B1726" w:rsidP="000B1726">
                            <w:pPr>
                              <w:shd w:val="clear" w:color="auto" w:fill="004990"/>
                              <w:rPr>
                                <w:color w:val="FFFFFF" w:themeColor="background1"/>
                              </w:rPr>
                            </w:pPr>
                            <w:r w:rsidRPr="000B1726">
                              <w:rPr>
                                <w:b/>
                                <w:color w:val="FFFFFF" w:themeColor="background1"/>
                              </w:rPr>
                              <w:t>Please take a copy of the completed document for your own records</w:t>
                            </w:r>
                            <w:r w:rsidRPr="000B1726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735E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.5pt;margin-top:29.2pt;width:498.75pt;height:2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" fillcolor="#004990" stroked="f">
                <v:textbox>
                  <w:txbxContent>
                    <w:p w14:paraId="02AC7753" w14:textId="751DC86A" w:rsidR="000B1726" w:rsidRPr="000B1726" w:rsidRDefault="000B1726" w:rsidP="000B1726">
                      <w:pPr>
                        <w:shd w:val="clear" w:color="auto" w:fill="004990"/>
                        <w:rPr>
                          <w:color w:val="FFFFFF" w:themeColor="background1"/>
                        </w:rPr>
                      </w:pPr>
                      <w:r w:rsidRPr="000B1726">
                        <w:rPr>
                          <w:b/>
                          <w:color w:val="FFFFFF" w:themeColor="background1"/>
                        </w:rPr>
                        <w:t>Please take a copy of the completed document for your own records</w:t>
                      </w:r>
                      <w:r w:rsidRPr="000B1726">
                        <w:rPr>
                          <w:color w:val="FFFFFF" w:themeColor="background1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F3D651" w14:textId="4DB90954" w:rsidR="004A3125" w:rsidRPr="00EB6FE2" w:rsidRDefault="004A3125" w:rsidP="00FB052F">
      <w:pPr>
        <w:pStyle w:val="Default"/>
        <w:rPr>
          <w:rFonts w:asciiTheme="minorHAnsi" w:hAnsiTheme="minorHAnsi"/>
          <w:b/>
          <w:color w:val="FF0000"/>
        </w:rPr>
      </w:pPr>
    </w:p>
    <w:p w14:paraId="57E19214" w14:textId="77777777" w:rsidR="00FF6FFB" w:rsidRPr="000B1726" w:rsidRDefault="00FF6FFB" w:rsidP="00FF6FFB">
      <w:pPr>
        <w:pStyle w:val="Default"/>
        <w:rPr>
          <w:rFonts w:asciiTheme="minorHAnsi" w:hAnsiTheme="minorHAnsi"/>
          <w:bCs/>
          <w:color w:val="000000" w:themeColor="text1"/>
          <w:sz w:val="28"/>
        </w:rPr>
      </w:pPr>
      <w:r w:rsidRPr="000B1726">
        <w:rPr>
          <w:rFonts w:asciiTheme="minorHAnsi" w:hAnsiTheme="minorHAnsi"/>
          <w:bCs/>
          <w:color w:val="000000" w:themeColor="text1"/>
          <w:sz w:val="28"/>
        </w:rPr>
        <w:t>Data held</w:t>
      </w:r>
    </w:p>
    <w:p w14:paraId="03ADE2CF" w14:textId="77777777" w:rsidR="00427FF4" w:rsidRDefault="00FF6FFB" w:rsidP="00FF6FFB">
      <w:pPr>
        <w:pStyle w:val="Default"/>
        <w:rPr>
          <w:rFonts w:asciiTheme="minorHAnsi" w:hAnsiTheme="minorHAnsi"/>
          <w:color w:val="000000" w:themeColor="text1"/>
        </w:rPr>
      </w:pPr>
      <w:r w:rsidRPr="00E248DA">
        <w:rPr>
          <w:rFonts w:asciiTheme="minorHAnsi" w:hAnsiTheme="minorHAnsi"/>
          <w:color w:val="000000" w:themeColor="text1"/>
        </w:rPr>
        <w:t>The Bath and Wells Diocesan Board of Finance</w:t>
      </w:r>
      <w:r>
        <w:rPr>
          <w:rFonts w:asciiTheme="minorHAnsi" w:hAnsiTheme="minorHAnsi"/>
          <w:color w:val="000000" w:themeColor="text1"/>
        </w:rPr>
        <w:t xml:space="preserve"> (DBF)</w:t>
      </w:r>
      <w:r w:rsidRPr="00E248DA">
        <w:rPr>
          <w:rFonts w:asciiTheme="minorHAnsi" w:hAnsiTheme="minorHAnsi"/>
          <w:color w:val="000000" w:themeColor="text1"/>
        </w:rPr>
        <w:t xml:space="preserve"> holds personal data </w:t>
      </w:r>
      <w:r>
        <w:rPr>
          <w:rFonts w:asciiTheme="minorHAnsi" w:hAnsiTheme="minorHAnsi"/>
          <w:color w:val="000000" w:themeColor="text1"/>
        </w:rPr>
        <w:t xml:space="preserve">of employees and volunteers involved in the activities of the </w:t>
      </w:r>
      <w:r w:rsidRPr="00EA42F9">
        <w:rPr>
          <w:rFonts w:asciiTheme="minorHAnsi" w:hAnsiTheme="minorHAnsi"/>
          <w:color w:val="000000" w:themeColor="text1"/>
        </w:rPr>
        <w:t xml:space="preserve">Diocese </w:t>
      </w:r>
      <w:r>
        <w:rPr>
          <w:rFonts w:asciiTheme="minorHAnsi" w:hAnsiTheme="minorHAnsi"/>
          <w:color w:val="000000" w:themeColor="text1"/>
        </w:rPr>
        <w:t xml:space="preserve">of </w:t>
      </w:r>
      <w:r w:rsidRPr="00EA42F9">
        <w:rPr>
          <w:rFonts w:asciiTheme="minorHAnsi" w:hAnsiTheme="minorHAnsi"/>
          <w:color w:val="000000" w:themeColor="text1"/>
        </w:rPr>
        <w:t>Bath &amp; Wells</w:t>
      </w:r>
      <w:r>
        <w:rPr>
          <w:rFonts w:asciiTheme="minorHAnsi" w:hAnsiTheme="minorHAnsi"/>
          <w:color w:val="000000" w:themeColor="text1"/>
        </w:rPr>
        <w:t xml:space="preserve"> </w:t>
      </w:r>
      <w:r w:rsidR="00A40811">
        <w:rPr>
          <w:rFonts w:asciiTheme="minorHAnsi" w:hAnsiTheme="minorHAnsi"/>
          <w:color w:val="000000" w:themeColor="text1"/>
        </w:rPr>
        <w:t>in its Contact Management</w:t>
      </w:r>
      <w:r w:rsidR="00427FF4">
        <w:rPr>
          <w:rFonts w:asciiTheme="minorHAnsi" w:hAnsiTheme="minorHAnsi"/>
          <w:color w:val="000000" w:themeColor="text1"/>
        </w:rPr>
        <w:t xml:space="preserve"> System (CMS).</w:t>
      </w:r>
    </w:p>
    <w:p w14:paraId="40E2D4FF" w14:textId="77777777" w:rsidR="00427FF4" w:rsidRDefault="00427FF4" w:rsidP="00FF6FFB">
      <w:pPr>
        <w:pStyle w:val="Default"/>
        <w:rPr>
          <w:rFonts w:asciiTheme="minorHAnsi" w:hAnsiTheme="minorHAnsi"/>
          <w:color w:val="000000" w:themeColor="text1"/>
        </w:rPr>
      </w:pPr>
    </w:p>
    <w:p w14:paraId="59122482" w14:textId="504984B0" w:rsidR="00FF6FFB" w:rsidRDefault="00A40811" w:rsidP="00FF6FFB">
      <w:pPr>
        <w:pStyle w:val="Default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 xml:space="preserve">The information is held </w:t>
      </w:r>
      <w:r w:rsidR="00FF6FFB" w:rsidRPr="00E248DA">
        <w:rPr>
          <w:rFonts w:asciiTheme="minorHAnsi" w:hAnsiTheme="minorHAnsi"/>
          <w:color w:val="000000" w:themeColor="text1"/>
        </w:rPr>
        <w:t xml:space="preserve">to </w:t>
      </w:r>
      <w:r w:rsidR="00FF6FFB">
        <w:rPr>
          <w:rFonts w:asciiTheme="minorHAnsi" w:hAnsiTheme="minorHAnsi"/>
          <w:color w:val="000000" w:themeColor="text1"/>
        </w:rPr>
        <w:t xml:space="preserve">enable </w:t>
      </w:r>
      <w:r>
        <w:rPr>
          <w:rFonts w:asciiTheme="minorHAnsi" w:hAnsiTheme="minorHAnsi"/>
          <w:color w:val="000000" w:themeColor="text1"/>
        </w:rPr>
        <w:t>the diocese</w:t>
      </w:r>
      <w:r w:rsidR="00FF6FFB">
        <w:rPr>
          <w:rFonts w:asciiTheme="minorHAnsi" w:hAnsiTheme="minorHAnsi"/>
          <w:color w:val="000000" w:themeColor="text1"/>
        </w:rPr>
        <w:t xml:space="preserve"> to </w:t>
      </w:r>
      <w:r w:rsidR="00FF6FFB" w:rsidRPr="00E248DA">
        <w:rPr>
          <w:rFonts w:asciiTheme="minorHAnsi" w:hAnsiTheme="minorHAnsi"/>
          <w:color w:val="000000" w:themeColor="text1"/>
        </w:rPr>
        <w:t>carry out its functions and duties</w:t>
      </w:r>
      <w:r w:rsidR="00FF6FFB">
        <w:rPr>
          <w:rFonts w:asciiTheme="minorHAnsi" w:hAnsiTheme="minorHAnsi"/>
          <w:color w:val="000000" w:themeColor="text1"/>
        </w:rPr>
        <w:t>.  These</w:t>
      </w:r>
      <w:r>
        <w:rPr>
          <w:rFonts w:asciiTheme="minorHAnsi" w:hAnsiTheme="minorHAnsi"/>
          <w:color w:val="000000" w:themeColor="text1"/>
        </w:rPr>
        <w:t xml:space="preserve"> functions and duties, and the legal basis for processing the data,</w:t>
      </w:r>
      <w:r w:rsidR="00FF6FFB">
        <w:rPr>
          <w:rFonts w:asciiTheme="minorHAnsi" w:hAnsiTheme="minorHAnsi"/>
          <w:color w:val="000000" w:themeColor="text1"/>
        </w:rPr>
        <w:t xml:space="preserve"> are fully described in the DBF’s Data Privacy Notice</w:t>
      </w:r>
      <w:r>
        <w:rPr>
          <w:rFonts w:asciiTheme="minorHAnsi" w:hAnsiTheme="minorHAnsi"/>
          <w:color w:val="000000" w:themeColor="text1"/>
        </w:rPr>
        <w:t xml:space="preserve"> (available on the diocese’s website at </w:t>
      </w:r>
      <w:r w:rsidR="000B5C4C" w:rsidRPr="000B5C4C">
        <w:rPr>
          <w:rFonts w:asciiTheme="minorHAnsi" w:hAnsiTheme="minorHAnsi"/>
          <w:color w:val="000000" w:themeColor="text1"/>
        </w:rPr>
        <w:t>https://www.bathandwells.org.uk/website/data-protection/</w:t>
      </w:r>
      <w:r>
        <w:rPr>
          <w:rFonts w:asciiTheme="minorHAnsi" w:hAnsiTheme="minorHAnsi"/>
          <w:color w:val="000000" w:themeColor="text1"/>
        </w:rPr>
        <w:t>)</w:t>
      </w:r>
      <w:r w:rsidR="00FF6FFB" w:rsidRPr="00E248DA">
        <w:rPr>
          <w:rFonts w:asciiTheme="minorHAnsi" w:hAnsiTheme="minorHAnsi"/>
          <w:color w:val="000000" w:themeColor="text1"/>
        </w:rPr>
        <w:t>.</w:t>
      </w:r>
    </w:p>
    <w:p w14:paraId="280F8251" w14:textId="77777777" w:rsidR="00FF6FFB" w:rsidRDefault="00FF6FFB" w:rsidP="00FF6FFB">
      <w:pPr>
        <w:pStyle w:val="Default"/>
        <w:rPr>
          <w:rFonts w:asciiTheme="minorHAnsi" w:hAnsiTheme="minorHAnsi"/>
          <w:color w:val="000000" w:themeColor="text1"/>
        </w:rPr>
      </w:pPr>
    </w:p>
    <w:p w14:paraId="76073743" w14:textId="77777777" w:rsidR="00FF6FFB" w:rsidRPr="000B1726" w:rsidRDefault="00FF6FFB" w:rsidP="00FF6FFB">
      <w:pPr>
        <w:pStyle w:val="Default"/>
        <w:rPr>
          <w:rFonts w:asciiTheme="minorHAnsi" w:hAnsiTheme="minorHAnsi"/>
          <w:bCs/>
          <w:color w:val="000000" w:themeColor="text1"/>
          <w:sz w:val="28"/>
        </w:rPr>
      </w:pPr>
      <w:r w:rsidRPr="000B1726">
        <w:rPr>
          <w:rFonts w:asciiTheme="minorHAnsi" w:hAnsiTheme="minorHAnsi"/>
          <w:bCs/>
          <w:color w:val="000000" w:themeColor="text1"/>
          <w:sz w:val="28"/>
        </w:rPr>
        <w:t>Access to the data</w:t>
      </w:r>
    </w:p>
    <w:p w14:paraId="0DDFFD61" w14:textId="77777777" w:rsidR="00FF6FFB" w:rsidRDefault="00FF6FFB" w:rsidP="00FF6FFB">
      <w:pPr>
        <w:pStyle w:val="Default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 xml:space="preserve">Individuals with a formal role (paid and voluntary) in the functions of the DBF have access to this information </w:t>
      </w:r>
      <w:r w:rsidR="00A40811">
        <w:rPr>
          <w:rFonts w:asciiTheme="minorHAnsi" w:hAnsiTheme="minorHAnsi"/>
          <w:color w:val="000000" w:themeColor="text1"/>
        </w:rPr>
        <w:t xml:space="preserve">held in CMS </w:t>
      </w:r>
      <w:r>
        <w:rPr>
          <w:rFonts w:asciiTheme="minorHAnsi" w:hAnsiTheme="minorHAnsi"/>
          <w:color w:val="000000" w:themeColor="text1"/>
        </w:rPr>
        <w:t>to carry out their duties.</w:t>
      </w:r>
    </w:p>
    <w:p w14:paraId="6508256A" w14:textId="77777777" w:rsidR="00FF6FFB" w:rsidRDefault="00FF6FFB" w:rsidP="00FF6FFB">
      <w:pPr>
        <w:pStyle w:val="Default"/>
        <w:rPr>
          <w:rFonts w:asciiTheme="minorHAnsi" w:hAnsiTheme="minorHAnsi"/>
          <w:color w:val="000000" w:themeColor="text1"/>
        </w:rPr>
      </w:pPr>
    </w:p>
    <w:p w14:paraId="04902FAC" w14:textId="77777777" w:rsidR="00FF6FFB" w:rsidRDefault="00FF6FFB" w:rsidP="00FF6FFB">
      <w:pPr>
        <w:pStyle w:val="Default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>Individuals without a formal role in the functions of the DBF can apply to view the database.</w:t>
      </w:r>
      <w:r w:rsidR="00F65BC4">
        <w:rPr>
          <w:rFonts w:asciiTheme="minorHAnsi" w:hAnsiTheme="minorHAnsi"/>
          <w:color w:val="000000" w:themeColor="text1"/>
        </w:rPr>
        <w:t xml:space="preserve">  Only contact details (name, address, phone numbers, e-mail addresses) are accessible to them.</w:t>
      </w:r>
    </w:p>
    <w:p w14:paraId="2A819CFF" w14:textId="77777777" w:rsidR="00FF6FFB" w:rsidRDefault="00FF6FFB" w:rsidP="00FF6FFB">
      <w:pPr>
        <w:pStyle w:val="Default"/>
        <w:rPr>
          <w:rFonts w:asciiTheme="minorHAnsi" w:hAnsiTheme="minorHAnsi"/>
          <w:color w:val="000000" w:themeColor="text1"/>
        </w:rPr>
      </w:pPr>
    </w:p>
    <w:p w14:paraId="4970AF5D" w14:textId="1CFAB1AC" w:rsidR="00FF6FFB" w:rsidRDefault="00FF6FFB" w:rsidP="00FF6FFB">
      <w:pPr>
        <w:pStyle w:val="Default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>As a data subject (someone who</w:t>
      </w:r>
      <w:r w:rsidR="0045076D">
        <w:rPr>
          <w:rFonts w:asciiTheme="minorHAnsi" w:hAnsiTheme="minorHAnsi"/>
          <w:color w:val="000000" w:themeColor="text1"/>
        </w:rPr>
        <w:t>se</w:t>
      </w:r>
      <w:r>
        <w:rPr>
          <w:rFonts w:asciiTheme="minorHAnsi" w:hAnsiTheme="minorHAnsi"/>
          <w:color w:val="000000" w:themeColor="text1"/>
        </w:rPr>
        <w:t xml:space="preserve"> personal information is held by the DBF) you can decide whether your details are publicly accessible by individuals without a formal role in the DBF.</w:t>
      </w:r>
    </w:p>
    <w:p w14:paraId="03045CA1" w14:textId="77777777" w:rsidR="004A3125" w:rsidRDefault="004A3125" w:rsidP="00FB052F">
      <w:pPr>
        <w:pStyle w:val="Default"/>
        <w:rPr>
          <w:rFonts w:asciiTheme="minorHAnsi" w:hAnsiTheme="minorHAnsi"/>
        </w:rPr>
      </w:pPr>
    </w:p>
    <w:p w14:paraId="596237CC" w14:textId="77777777" w:rsidR="00317D5D" w:rsidRPr="000B1726" w:rsidRDefault="00317D5D" w:rsidP="00FB052F">
      <w:pPr>
        <w:pStyle w:val="Default"/>
        <w:rPr>
          <w:rFonts w:asciiTheme="minorHAnsi" w:hAnsiTheme="minorHAnsi"/>
          <w:bCs/>
          <w:sz w:val="28"/>
        </w:rPr>
      </w:pPr>
      <w:r w:rsidRPr="000B1726">
        <w:rPr>
          <w:rFonts w:asciiTheme="minorHAnsi" w:hAnsiTheme="minorHAnsi"/>
          <w:bCs/>
          <w:sz w:val="28"/>
        </w:rPr>
        <w:t>Your detail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835"/>
        <w:gridCol w:w="7513"/>
      </w:tblGrid>
      <w:tr w:rsidR="00427FF4" w14:paraId="2F9C3191" w14:textId="77777777" w:rsidTr="00427FF4">
        <w:tc>
          <w:tcPr>
            <w:tcW w:w="2835" w:type="dxa"/>
            <w:tcMar>
              <w:top w:w="85" w:type="dxa"/>
              <w:bottom w:w="85" w:type="dxa"/>
            </w:tcMar>
          </w:tcPr>
          <w:p w14:paraId="28036681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ull name and title</w:t>
            </w:r>
          </w:p>
          <w:p w14:paraId="258021BB" w14:textId="77777777" w:rsidR="00F65BC4" w:rsidRDefault="00F65BC4" w:rsidP="00427FF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7513" w:type="dxa"/>
            <w:tcMar>
              <w:top w:w="85" w:type="dxa"/>
              <w:bottom w:w="85" w:type="dxa"/>
            </w:tcMar>
          </w:tcPr>
          <w:p w14:paraId="3F9AC59F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427FF4" w14:paraId="68324153" w14:textId="77777777" w:rsidTr="00427FF4">
        <w:tc>
          <w:tcPr>
            <w:tcW w:w="2835" w:type="dxa"/>
            <w:tcMar>
              <w:top w:w="85" w:type="dxa"/>
              <w:bottom w:w="85" w:type="dxa"/>
            </w:tcMar>
          </w:tcPr>
          <w:p w14:paraId="1626421F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osition held (if applicable)</w:t>
            </w:r>
          </w:p>
        </w:tc>
        <w:tc>
          <w:tcPr>
            <w:tcW w:w="7513" w:type="dxa"/>
            <w:tcMar>
              <w:top w:w="85" w:type="dxa"/>
              <w:bottom w:w="85" w:type="dxa"/>
            </w:tcMar>
          </w:tcPr>
          <w:p w14:paraId="54C36CD0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427FF4" w14:paraId="5AD9AA68" w14:textId="77777777" w:rsidTr="00427FF4">
        <w:tc>
          <w:tcPr>
            <w:tcW w:w="2835" w:type="dxa"/>
            <w:tcMar>
              <w:top w:w="85" w:type="dxa"/>
              <w:bottom w:w="85" w:type="dxa"/>
            </w:tcMar>
          </w:tcPr>
          <w:p w14:paraId="6B00FE38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arish</w:t>
            </w:r>
          </w:p>
        </w:tc>
        <w:tc>
          <w:tcPr>
            <w:tcW w:w="7513" w:type="dxa"/>
            <w:tcMar>
              <w:top w:w="85" w:type="dxa"/>
              <w:bottom w:w="85" w:type="dxa"/>
            </w:tcMar>
          </w:tcPr>
          <w:p w14:paraId="202587DB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427FF4" w14:paraId="22EA6173" w14:textId="77777777" w:rsidTr="00427FF4">
        <w:tc>
          <w:tcPr>
            <w:tcW w:w="2835" w:type="dxa"/>
            <w:tcMar>
              <w:top w:w="85" w:type="dxa"/>
              <w:bottom w:w="85" w:type="dxa"/>
            </w:tcMar>
          </w:tcPr>
          <w:p w14:paraId="6B6B4D6B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ddress</w:t>
            </w:r>
          </w:p>
          <w:p w14:paraId="0E85E275" w14:textId="77777777" w:rsidR="00F65BC4" w:rsidRDefault="00F65BC4" w:rsidP="00427FF4">
            <w:pPr>
              <w:pStyle w:val="Default"/>
              <w:rPr>
                <w:rFonts w:asciiTheme="minorHAnsi" w:hAnsiTheme="minorHAnsi"/>
              </w:rPr>
            </w:pPr>
          </w:p>
          <w:p w14:paraId="414D5B3A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  <w:p w14:paraId="4FB186CD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  <w:p w14:paraId="688D524B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7513" w:type="dxa"/>
            <w:tcMar>
              <w:top w:w="85" w:type="dxa"/>
              <w:bottom w:w="85" w:type="dxa"/>
            </w:tcMar>
          </w:tcPr>
          <w:p w14:paraId="109AEFB3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427FF4" w14:paraId="4999F89D" w14:textId="77777777" w:rsidTr="00427FF4">
        <w:tc>
          <w:tcPr>
            <w:tcW w:w="2835" w:type="dxa"/>
            <w:tcMar>
              <w:top w:w="85" w:type="dxa"/>
              <w:bottom w:w="85" w:type="dxa"/>
            </w:tcMar>
          </w:tcPr>
          <w:p w14:paraId="14A92DD4" w14:textId="0C923E2C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hone no.</w:t>
            </w:r>
            <w:r w:rsidR="00086C3C">
              <w:rPr>
                <w:rFonts w:asciiTheme="minorHAnsi" w:hAnsiTheme="minorHAnsi"/>
              </w:rPr>
              <w:t xml:space="preserve"> (home/work</w:t>
            </w:r>
            <w:r w:rsidR="00CD5417">
              <w:rPr>
                <w:rFonts w:asciiTheme="minorHAnsi" w:hAnsiTheme="minorHAnsi"/>
              </w:rPr>
              <w:t>*)</w:t>
            </w:r>
          </w:p>
        </w:tc>
        <w:tc>
          <w:tcPr>
            <w:tcW w:w="7513" w:type="dxa"/>
            <w:tcMar>
              <w:top w:w="85" w:type="dxa"/>
              <w:bottom w:w="85" w:type="dxa"/>
            </w:tcMar>
          </w:tcPr>
          <w:p w14:paraId="394FE892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427FF4" w14:paraId="400B2637" w14:textId="77777777" w:rsidTr="00427FF4">
        <w:tc>
          <w:tcPr>
            <w:tcW w:w="2835" w:type="dxa"/>
            <w:tcMar>
              <w:top w:w="85" w:type="dxa"/>
              <w:bottom w:w="85" w:type="dxa"/>
            </w:tcMar>
          </w:tcPr>
          <w:p w14:paraId="32E37521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obile phone no.</w:t>
            </w:r>
          </w:p>
        </w:tc>
        <w:tc>
          <w:tcPr>
            <w:tcW w:w="7513" w:type="dxa"/>
            <w:tcMar>
              <w:top w:w="85" w:type="dxa"/>
              <w:bottom w:w="85" w:type="dxa"/>
            </w:tcMar>
          </w:tcPr>
          <w:p w14:paraId="5B114183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427FF4" w14:paraId="6AFE4B0E" w14:textId="77777777" w:rsidTr="00427FF4">
        <w:tc>
          <w:tcPr>
            <w:tcW w:w="2835" w:type="dxa"/>
            <w:tcMar>
              <w:top w:w="85" w:type="dxa"/>
              <w:bottom w:w="85" w:type="dxa"/>
            </w:tcMar>
          </w:tcPr>
          <w:p w14:paraId="06C5EDD7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-mail address</w:t>
            </w:r>
          </w:p>
        </w:tc>
        <w:tc>
          <w:tcPr>
            <w:tcW w:w="7513" w:type="dxa"/>
            <w:tcMar>
              <w:top w:w="85" w:type="dxa"/>
              <w:bottom w:w="85" w:type="dxa"/>
            </w:tcMar>
          </w:tcPr>
          <w:p w14:paraId="72420D1F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</w:tc>
      </w:tr>
    </w:tbl>
    <w:p w14:paraId="38924E66" w14:textId="77777777" w:rsidR="00EB6FE2" w:rsidRDefault="00EB6FE2">
      <w:pPr>
        <w:rPr>
          <w:b/>
          <w:color w:val="000000" w:themeColor="text1"/>
        </w:rPr>
      </w:pPr>
    </w:p>
    <w:p w14:paraId="5FD671B3" w14:textId="71627DA7" w:rsidR="00427FF4" w:rsidRPr="000B1726" w:rsidRDefault="00CD5417" w:rsidP="00CD5417">
      <w:pPr>
        <w:rPr>
          <w:rFonts w:cs="Calibri"/>
          <w:bCs/>
          <w:color w:val="000000" w:themeColor="text1"/>
          <w:sz w:val="24"/>
          <w:szCs w:val="24"/>
        </w:rPr>
      </w:pPr>
      <w:r w:rsidRPr="000B1726">
        <w:rPr>
          <w:bCs/>
          <w:color w:val="000000" w:themeColor="text1"/>
        </w:rPr>
        <w:t>*</w:t>
      </w:r>
      <w:r w:rsidR="0098026F" w:rsidRPr="000B1726">
        <w:rPr>
          <w:bCs/>
          <w:color w:val="000000" w:themeColor="text1"/>
        </w:rPr>
        <w:t xml:space="preserve"> </w:t>
      </w:r>
      <w:r w:rsidR="00813913" w:rsidRPr="000B1726">
        <w:rPr>
          <w:bCs/>
          <w:color w:val="000000" w:themeColor="text1"/>
        </w:rPr>
        <w:t xml:space="preserve">Please </w:t>
      </w:r>
      <w:r w:rsidRPr="000B1726">
        <w:rPr>
          <w:bCs/>
          <w:color w:val="000000" w:themeColor="text1"/>
        </w:rPr>
        <w:t xml:space="preserve">delete </w:t>
      </w:r>
      <w:r w:rsidR="00813913" w:rsidRPr="000B1726">
        <w:rPr>
          <w:bCs/>
          <w:color w:val="000000" w:themeColor="text1"/>
        </w:rPr>
        <w:t xml:space="preserve">where </w:t>
      </w:r>
      <w:r w:rsidRPr="000B1726">
        <w:rPr>
          <w:bCs/>
          <w:color w:val="000000" w:themeColor="text1"/>
        </w:rPr>
        <w:t>appropriate</w:t>
      </w:r>
      <w:r w:rsidR="00813913" w:rsidRPr="000B1726">
        <w:rPr>
          <w:bCs/>
          <w:color w:val="000000" w:themeColor="text1"/>
        </w:rPr>
        <w:t>.</w:t>
      </w:r>
      <w:r w:rsidR="00427FF4" w:rsidRPr="000B1726">
        <w:rPr>
          <w:bCs/>
          <w:color w:val="000000" w:themeColor="text1"/>
        </w:rPr>
        <w:br w:type="page"/>
      </w:r>
    </w:p>
    <w:p w14:paraId="40D4C747" w14:textId="77777777" w:rsidR="00A40811" w:rsidRPr="000B1726" w:rsidRDefault="00A40811" w:rsidP="00A40811">
      <w:pPr>
        <w:pStyle w:val="Default"/>
        <w:rPr>
          <w:rFonts w:asciiTheme="minorHAnsi" w:hAnsiTheme="minorHAnsi"/>
          <w:bCs/>
          <w:color w:val="000000" w:themeColor="text1"/>
          <w:sz w:val="28"/>
        </w:rPr>
      </w:pPr>
      <w:r w:rsidRPr="000B1726">
        <w:rPr>
          <w:rFonts w:asciiTheme="minorHAnsi" w:hAnsiTheme="minorHAnsi"/>
          <w:bCs/>
          <w:color w:val="000000" w:themeColor="text1"/>
          <w:sz w:val="28"/>
        </w:rPr>
        <w:lastRenderedPageBreak/>
        <w:t>Controlling access to your personal information</w:t>
      </w:r>
    </w:p>
    <w:p w14:paraId="3DEDD42C" w14:textId="77777777" w:rsidR="004A3125" w:rsidRPr="00317D5D" w:rsidRDefault="004A3125" w:rsidP="00FB052F">
      <w:pPr>
        <w:pStyle w:val="Default"/>
        <w:rPr>
          <w:rFonts w:asciiTheme="minorHAnsi" w:hAnsiTheme="minorHAnsi"/>
          <w:b/>
          <w:bCs/>
        </w:rPr>
      </w:pPr>
      <w:r w:rsidRPr="00317D5D">
        <w:rPr>
          <w:rFonts w:asciiTheme="minorHAnsi" w:hAnsiTheme="minorHAnsi"/>
          <w:bCs/>
        </w:rPr>
        <w:t>Please tick one of the boxes below</w:t>
      </w:r>
      <w:r w:rsidR="00317D5D" w:rsidRPr="00317D5D">
        <w:rPr>
          <w:rFonts w:asciiTheme="minorHAnsi" w:hAnsiTheme="minorHAnsi"/>
          <w:bCs/>
        </w:rPr>
        <w:t xml:space="preserve"> to indicate your preferences</w:t>
      </w:r>
      <w:r w:rsidR="00317D5D" w:rsidRPr="00317D5D">
        <w:rPr>
          <w:rFonts w:asciiTheme="minorHAnsi" w:hAnsiTheme="minorHAnsi"/>
          <w:b/>
          <w:bCs/>
        </w:rPr>
        <w:t xml:space="preserve"> </w:t>
      </w:r>
    </w:p>
    <w:p w14:paraId="67F16C9B" w14:textId="77777777" w:rsidR="00FB052F" w:rsidRPr="00C76F0B" w:rsidRDefault="00FB052F" w:rsidP="00FB052F">
      <w:pPr>
        <w:pStyle w:val="Default"/>
        <w:rPr>
          <w:rFonts w:asciiTheme="minorHAnsi" w:hAnsiTheme="minorHAnsi"/>
          <w:b/>
          <w:bCs/>
          <w:color w:val="000000" w:themeColor="text1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83"/>
        <w:gridCol w:w="10070"/>
      </w:tblGrid>
      <w:tr w:rsidR="00CB761E" w:rsidRPr="00CB761E" w14:paraId="6D2FD7C7" w14:textId="77777777" w:rsidTr="00CB761E">
        <w:tc>
          <w:tcPr>
            <w:tcW w:w="284" w:type="dxa"/>
            <w:tcBorders>
              <w:right w:val="single" w:sz="4" w:space="0" w:color="auto"/>
            </w:tcBorders>
          </w:tcPr>
          <w:p w14:paraId="33E0613B" w14:textId="77777777" w:rsidR="00CB761E" w:rsidRPr="00CB761E" w:rsidRDefault="00CB761E" w:rsidP="00DC076D">
            <w:pPr>
              <w:pStyle w:val="Default"/>
              <w:rPr>
                <w:rFonts w:asciiTheme="minorHAnsi" w:hAnsiTheme="minorHAnsi"/>
                <w:b/>
                <w:bCs/>
                <w:color w:val="000000" w:themeColor="text1"/>
              </w:rPr>
            </w:pPr>
          </w:p>
        </w:tc>
        <w:tc>
          <w:tcPr>
            <w:tcW w:w="10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FEF5FE" w14:textId="3F127ABE" w:rsidR="00CB761E" w:rsidRPr="000B1726" w:rsidRDefault="00CB761E" w:rsidP="00DC076D">
            <w:pPr>
              <w:pStyle w:val="Default"/>
              <w:rPr>
                <w:rFonts w:asciiTheme="minorHAnsi" w:hAnsiTheme="minorHAnsi"/>
                <w:b/>
                <w:bCs/>
                <w:color w:val="000000" w:themeColor="text1"/>
              </w:rPr>
            </w:pPr>
            <w:r w:rsidRPr="000B1726">
              <w:rPr>
                <w:rFonts w:asciiTheme="minorHAnsi" w:hAnsiTheme="minorHAnsi"/>
                <w:b/>
                <w:bCs/>
                <w:color w:val="000000" w:themeColor="text1"/>
              </w:rPr>
              <w:t xml:space="preserve"> Public – your personal data will be accessible to</w:t>
            </w:r>
            <w:r w:rsidR="009A12F2">
              <w:rPr>
                <w:rFonts w:asciiTheme="minorHAnsi" w:hAnsiTheme="minorHAnsi"/>
                <w:b/>
                <w:bCs/>
                <w:color w:val="000000" w:themeColor="text1"/>
              </w:rPr>
              <w:t>:</w:t>
            </w:r>
          </w:p>
        </w:tc>
      </w:tr>
    </w:tbl>
    <w:p w14:paraId="5F75EA92" w14:textId="77777777" w:rsidR="004A7D96" w:rsidRPr="00C76F0B" w:rsidRDefault="004A7D96" w:rsidP="004A7D96">
      <w:pPr>
        <w:pStyle w:val="Default"/>
        <w:numPr>
          <w:ilvl w:val="0"/>
          <w:numId w:val="2"/>
        </w:numPr>
        <w:rPr>
          <w:rFonts w:asciiTheme="minorHAnsi" w:hAnsiTheme="minorHAnsi"/>
          <w:color w:val="000000" w:themeColor="text1"/>
        </w:rPr>
      </w:pPr>
      <w:r w:rsidRPr="00C76F0B">
        <w:rPr>
          <w:rFonts w:asciiTheme="minorHAnsi" w:hAnsiTheme="minorHAnsi"/>
          <w:color w:val="000000" w:themeColor="text1"/>
        </w:rPr>
        <w:t>diocesan staff and volunteers</w:t>
      </w:r>
    </w:p>
    <w:p w14:paraId="49B4D7DA" w14:textId="77777777" w:rsidR="004A7D96" w:rsidRPr="00C76F0B" w:rsidRDefault="009678F8" w:rsidP="004A7D96">
      <w:pPr>
        <w:pStyle w:val="Default"/>
        <w:numPr>
          <w:ilvl w:val="0"/>
          <w:numId w:val="2"/>
        </w:numPr>
        <w:rPr>
          <w:rFonts w:asciiTheme="minorHAnsi" w:hAnsiTheme="minorHAnsi"/>
          <w:color w:val="000000" w:themeColor="text1"/>
        </w:rPr>
      </w:pPr>
      <w:r w:rsidRPr="00C76F0B">
        <w:rPr>
          <w:rFonts w:asciiTheme="minorHAnsi" w:hAnsiTheme="minorHAnsi"/>
          <w:color w:val="000000" w:themeColor="text1"/>
        </w:rPr>
        <w:t>anyone who has been granted access to t</w:t>
      </w:r>
      <w:r w:rsidR="004A7D96" w:rsidRPr="00C76F0B">
        <w:rPr>
          <w:rFonts w:asciiTheme="minorHAnsi" w:hAnsiTheme="minorHAnsi"/>
          <w:color w:val="000000" w:themeColor="text1"/>
        </w:rPr>
        <w:t>he database in this diocese</w:t>
      </w:r>
    </w:p>
    <w:p w14:paraId="39C9A6DA" w14:textId="77777777" w:rsidR="009678F8" w:rsidRPr="00C76F0B" w:rsidRDefault="004A7D96" w:rsidP="004A7D96">
      <w:pPr>
        <w:pStyle w:val="Default"/>
        <w:numPr>
          <w:ilvl w:val="0"/>
          <w:numId w:val="2"/>
        </w:numPr>
        <w:rPr>
          <w:rFonts w:asciiTheme="minorHAnsi" w:hAnsiTheme="minorHAnsi"/>
          <w:color w:val="000000" w:themeColor="text1"/>
        </w:rPr>
      </w:pPr>
      <w:r w:rsidRPr="00C76F0B">
        <w:rPr>
          <w:rFonts w:asciiTheme="minorHAnsi" w:hAnsiTheme="minorHAnsi"/>
          <w:color w:val="000000" w:themeColor="text1"/>
        </w:rPr>
        <w:t>anyone who has been granted access to the database in another diocese</w:t>
      </w:r>
    </w:p>
    <w:p w14:paraId="0812DF2D" w14:textId="77777777" w:rsidR="009678F8" w:rsidRDefault="009678F8" w:rsidP="009678F8">
      <w:pPr>
        <w:pStyle w:val="Default"/>
        <w:ind w:left="360"/>
        <w:rPr>
          <w:rFonts w:asciiTheme="minorHAnsi" w:hAnsiTheme="minorHAnsi"/>
          <w:color w:val="000000" w:themeColor="text1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83"/>
        <w:gridCol w:w="10070"/>
      </w:tblGrid>
      <w:tr w:rsidR="00CB761E" w:rsidRPr="00CB761E" w14:paraId="262023A0" w14:textId="77777777" w:rsidTr="005F6804">
        <w:tc>
          <w:tcPr>
            <w:tcW w:w="284" w:type="dxa"/>
            <w:tcBorders>
              <w:right w:val="single" w:sz="4" w:space="0" w:color="auto"/>
            </w:tcBorders>
          </w:tcPr>
          <w:p w14:paraId="57087CFD" w14:textId="77777777" w:rsidR="00CB761E" w:rsidRPr="00CB761E" w:rsidRDefault="00CB761E" w:rsidP="005F6804">
            <w:pPr>
              <w:pStyle w:val="Default"/>
              <w:rPr>
                <w:rFonts w:asciiTheme="minorHAnsi" w:hAnsiTheme="minorHAnsi"/>
                <w:b/>
                <w:bCs/>
                <w:color w:val="000000" w:themeColor="text1"/>
              </w:rPr>
            </w:pPr>
          </w:p>
        </w:tc>
        <w:tc>
          <w:tcPr>
            <w:tcW w:w="10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AFE639" w14:textId="26C3C2BC" w:rsidR="00CB761E" w:rsidRPr="000B1726" w:rsidRDefault="00CB761E" w:rsidP="005F6804">
            <w:pPr>
              <w:pStyle w:val="Default"/>
              <w:rPr>
                <w:rFonts w:asciiTheme="minorHAnsi" w:hAnsiTheme="minorHAnsi"/>
                <w:b/>
                <w:bCs/>
                <w:color w:val="000000" w:themeColor="text1"/>
              </w:rPr>
            </w:pPr>
            <w:r w:rsidRPr="000B1726">
              <w:rPr>
                <w:rFonts w:asciiTheme="minorHAnsi" w:hAnsiTheme="minorHAnsi"/>
                <w:b/>
                <w:bCs/>
                <w:color w:val="000000" w:themeColor="text1"/>
              </w:rPr>
              <w:t xml:space="preserve"> Diocese – your personal data will be accessible to</w:t>
            </w:r>
            <w:r w:rsidR="009A12F2">
              <w:rPr>
                <w:rFonts w:asciiTheme="minorHAnsi" w:hAnsiTheme="minorHAnsi"/>
                <w:b/>
                <w:bCs/>
                <w:color w:val="000000" w:themeColor="text1"/>
              </w:rPr>
              <w:t>:</w:t>
            </w:r>
          </w:p>
        </w:tc>
      </w:tr>
    </w:tbl>
    <w:p w14:paraId="3A0381F9" w14:textId="77777777" w:rsidR="004A7D96" w:rsidRPr="00C76F0B" w:rsidRDefault="004A7D96" w:rsidP="004A7D96">
      <w:pPr>
        <w:pStyle w:val="Default"/>
        <w:numPr>
          <w:ilvl w:val="0"/>
          <w:numId w:val="3"/>
        </w:numPr>
        <w:rPr>
          <w:rFonts w:asciiTheme="minorHAnsi" w:hAnsiTheme="minorHAnsi"/>
          <w:color w:val="000000" w:themeColor="text1"/>
        </w:rPr>
      </w:pPr>
      <w:r w:rsidRPr="00C76F0B">
        <w:rPr>
          <w:rFonts w:asciiTheme="minorHAnsi" w:hAnsiTheme="minorHAnsi"/>
          <w:color w:val="000000" w:themeColor="text1"/>
        </w:rPr>
        <w:t>diocesan staff and volunteers</w:t>
      </w:r>
    </w:p>
    <w:p w14:paraId="339E06EC" w14:textId="77777777" w:rsidR="009678F8" w:rsidRDefault="004A7D96" w:rsidP="004A7D96">
      <w:pPr>
        <w:pStyle w:val="Default"/>
        <w:numPr>
          <w:ilvl w:val="0"/>
          <w:numId w:val="3"/>
        </w:numPr>
        <w:rPr>
          <w:rFonts w:asciiTheme="minorHAnsi" w:hAnsiTheme="minorHAnsi"/>
          <w:color w:val="000000" w:themeColor="text1"/>
        </w:rPr>
      </w:pPr>
      <w:r w:rsidRPr="00C76F0B">
        <w:rPr>
          <w:rFonts w:asciiTheme="minorHAnsi" w:hAnsiTheme="minorHAnsi"/>
          <w:color w:val="000000" w:themeColor="text1"/>
        </w:rPr>
        <w:t>anyone who has been granted access to the database in this diocese</w:t>
      </w:r>
    </w:p>
    <w:p w14:paraId="507C60ED" w14:textId="77777777" w:rsidR="00CB761E" w:rsidRPr="00C76F0B" w:rsidRDefault="00CB761E" w:rsidP="00CB761E">
      <w:pPr>
        <w:pStyle w:val="Default"/>
        <w:rPr>
          <w:rFonts w:asciiTheme="minorHAnsi" w:hAnsiTheme="minorHAnsi"/>
          <w:color w:val="000000" w:themeColor="text1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83"/>
        <w:gridCol w:w="10070"/>
      </w:tblGrid>
      <w:tr w:rsidR="00CB761E" w:rsidRPr="00CB761E" w14:paraId="67A3A2E6" w14:textId="77777777" w:rsidTr="005F6804">
        <w:tc>
          <w:tcPr>
            <w:tcW w:w="284" w:type="dxa"/>
            <w:tcBorders>
              <w:right w:val="single" w:sz="4" w:space="0" w:color="auto"/>
            </w:tcBorders>
          </w:tcPr>
          <w:p w14:paraId="4E9F5218" w14:textId="77777777" w:rsidR="00CB761E" w:rsidRPr="00CB761E" w:rsidRDefault="00CB761E" w:rsidP="005F6804">
            <w:pPr>
              <w:pStyle w:val="Default"/>
              <w:rPr>
                <w:rFonts w:asciiTheme="minorHAnsi" w:hAnsiTheme="minorHAnsi"/>
                <w:b/>
                <w:bCs/>
                <w:color w:val="000000" w:themeColor="text1"/>
              </w:rPr>
            </w:pPr>
          </w:p>
        </w:tc>
        <w:tc>
          <w:tcPr>
            <w:tcW w:w="10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11D2F12" w14:textId="7F4575C3" w:rsidR="00CB761E" w:rsidRPr="00CB761E" w:rsidRDefault="00CB761E" w:rsidP="005F6804">
            <w:pPr>
              <w:pStyle w:val="Default"/>
              <w:rPr>
                <w:rFonts w:asciiTheme="minorHAnsi" w:hAnsiTheme="minorHAnsi"/>
                <w:color w:val="000000" w:themeColor="text1"/>
              </w:rPr>
            </w:pPr>
            <w:r>
              <w:rPr>
                <w:rFonts w:asciiTheme="minorHAnsi" w:hAnsiTheme="minorHAnsi"/>
                <w:b/>
                <w:bCs/>
                <w:color w:val="000000" w:themeColor="text1"/>
              </w:rPr>
              <w:t xml:space="preserve"> Private</w:t>
            </w:r>
            <w:r w:rsidRPr="000B1726">
              <w:rPr>
                <w:rFonts w:asciiTheme="minorHAnsi" w:hAnsiTheme="minorHAnsi"/>
                <w:b/>
                <w:bCs/>
                <w:color w:val="000000" w:themeColor="text1"/>
              </w:rPr>
              <w:t xml:space="preserve"> – your personal data will be accessible to</w:t>
            </w:r>
            <w:r w:rsidR="009A12F2">
              <w:rPr>
                <w:rFonts w:asciiTheme="minorHAnsi" w:hAnsiTheme="minorHAnsi"/>
                <w:b/>
                <w:bCs/>
                <w:color w:val="000000" w:themeColor="text1"/>
              </w:rPr>
              <w:t>:</w:t>
            </w:r>
          </w:p>
        </w:tc>
      </w:tr>
    </w:tbl>
    <w:p w14:paraId="0BAD37D6" w14:textId="77777777" w:rsidR="004A7D96" w:rsidRPr="00C76F0B" w:rsidRDefault="004A7D96" w:rsidP="004A7D96">
      <w:pPr>
        <w:pStyle w:val="Default"/>
        <w:numPr>
          <w:ilvl w:val="0"/>
          <w:numId w:val="3"/>
        </w:numPr>
        <w:rPr>
          <w:rFonts w:asciiTheme="minorHAnsi" w:hAnsiTheme="minorHAnsi"/>
          <w:color w:val="000000" w:themeColor="text1"/>
        </w:rPr>
      </w:pPr>
      <w:r w:rsidRPr="00C76F0B">
        <w:rPr>
          <w:rFonts w:asciiTheme="minorHAnsi" w:hAnsiTheme="minorHAnsi"/>
          <w:color w:val="000000" w:themeColor="text1"/>
        </w:rPr>
        <w:t>diocesan staff and volunteers</w:t>
      </w:r>
    </w:p>
    <w:p w14:paraId="0F43BDE6" w14:textId="77777777" w:rsidR="009678F8" w:rsidRPr="00E3054A" w:rsidRDefault="009678F8" w:rsidP="004A7D96">
      <w:pPr>
        <w:pStyle w:val="Default"/>
        <w:ind w:left="360"/>
        <w:rPr>
          <w:rFonts w:asciiTheme="minorHAnsi" w:hAnsiTheme="minorHAnsi"/>
        </w:rPr>
      </w:pPr>
    </w:p>
    <w:p w14:paraId="34D8DA07" w14:textId="77777777" w:rsidR="004A3125" w:rsidRDefault="004A3125" w:rsidP="00FB052F">
      <w:pPr>
        <w:pStyle w:val="Default"/>
        <w:rPr>
          <w:rFonts w:asciiTheme="minorHAnsi" w:hAnsiTheme="minorHAnsi"/>
        </w:rPr>
      </w:pPr>
      <w:r w:rsidRPr="00E3054A">
        <w:rPr>
          <w:rFonts w:asciiTheme="minorHAnsi" w:hAnsiTheme="minorHAnsi"/>
        </w:rPr>
        <w:t>It is possible to select different permissions for different parts of your data, for example you could choose different levels</w:t>
      </w:r>
      <w:r w:rsidR="00427FF4">
        <w:rPr>
          <w:rFonts w:asciiTheme="minorHAnsi" w:hAnsiTheme="minorHAnsi"/>
        </w:rPr>
        <w:t xml:space="preserve"> of access</w:t>
      </w:r>
      <w:r w:rsidRPr="00E3054A">
        <w:rPr>
          <w:rFonts w:asciiTheme="minorHAnsi" w:hAnsiTheme="minorHAnsi"/>
        </w:rPr>
        <w:t xml:space="preserve"> for a home teleph</w:t>
      </w:r>
      <w:r w:rsidR="00D05877">
        <w:rPr>
          <w:rFonts w:asciiTheme="minorHAnsi" w:hAnsiTheme="minorHAnsi"/>
        </w:rPr>
        <w:t>one number and a mobile number</w:t>
      </w:r>
      <w:r w:rsidR="00427FF4">
        <w:rPr>
          <w:rFonts w:asciiTheme="minorHAnsi" w:hAnsiTheme="minorHAnsi"/>
        </w:rPr>
        <w:t>.</w:t>
      </w:r>
    </w:p>
    <w:p w14:paraId="7E30FE3B" w14:textId="77777777" w:rsidR="00FB052F" w:rsidRDefault="00FB052F" w:rsidP="00FB052F">
      <w:pPr>
        <w:pStyle w:val="Default"/>
        <w:rPr>
          <w:rFonts w:asciiTheme="minorHAnsi" w:hAnsiTheme="minorHAnsi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693"/>
        <w:gridCol w:w="7371"/>
      </w:tblGrid>
      <w:tr w:rsidR="00427FF4" w14:paraId="3184F031" w14:textId="77777777" w:rsidTr="00427FF4">
        <w:tc>
          <w:tcPr>
            <w:tcW w:w="2693" w:type="dxa"/>
            <w:tcMar>
              <w:top w:w="85" w:type="dxa"/>
              <w:bottom w:w="85" w:type="dxa"/>
            </w:tcMar>
          </w:tcPr>
          <w:p w14:paraId="38960669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pecific limitations on access</w:t>
            </w:r>
          </w:p>
          <w:p w14:paraId="6E80B00D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  <w:p w14:paraId="59EECE9E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  <w:p w14:paraId="397972D1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  <w:p w14:paraId="03369997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7371" w:type="dxa"/>
            <w:tcMar>
              <w:top w:w="85" w:type="dxa"/>
              <w:bottom w:w="85" w:type="dxa"/>
            </w:tcMar>
          </w:tcPr>
          <w:p w14:paraId="60AEEB47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</w:tc>
      </w:tr>
    </w:tbl>
    <w:p w14:paraId="53FF59C5" w14:textId="77777777" w:rsidR="00427FF4" w:rsidRPr="00E3054A" w:rsidRDefault="00427FF4" w:rsidP="00FB052F">
      <w:pPr>
        <w:pStyle w:val="Default"/>
        <w:rPr>
          <w:rFonts w:asciiTheme="minorHAnsi" w:hAnsiTheme="minorHAnsi"/>
        </w:rPr>
      </w:pPr>
    </w:p>
    <w:p w14:paraId="0623CFD5" w14:textId="77777777" w:rsidR="00317D5D" w:rsidRPr="000B1726" w:rsidRDefault="00317D5D" w:rsidP="00317D5D">
      <w:pPr>
        <w:spacing w:after="0" w:line="240" w:lineRule="auto"/>
        <w:rPr>
          <w:rFonts w:cs="Calibri"/>
          <w:color w:val="000000"/>
          <w:sz w:val="28"/>
          <w:szCs w:val="24"/>
        </w:rPr>
      </w:pPr>
      <w:r w:rsidRPr="000B1726">
        <w:rPr>
          <w:rFonts w:cs="Calibri"/>
          <w:color w:val="000000"/>
          <w:sz w:val="28"/>
          <w:szCs w:val="24"/>
        </w:rPr>
        <w:t>Changing your preferences</w:t>
      </w:r>
    </w:p>
    <w:p w14:paraId="26E8DC1F" w14:textId="77777777" w:rsidR="00317D5D" w:rsidRDefault="00317D5D" w:rsidP="00317D5D">
      <w:pPr>
        <w:pStyle w:val="Default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>You can alter your prefer</w:t>
      </w:r>
      <w:r w:rsidR="00427FF4">
        <w:rPr>
          <w:rFonts w:asciiTheme="minorHAnsi" w:hAnsiTheme="minorHAnsi"/>
          <w:color w:val="000000" w:themeColor="text1"/>
        </w:rPr>
        <w:t>ences at any time by contacting:</w:t>
      </w:r>
    </w:p>
    <w:p w14:paraId="4E515E83" w14:textId="77777777" w:rsidR="00427FF4" w:rsidRDefault="00427FF4" w:rsidP="00427FF4">
      <w:pPr>
        <w:spacing w:after="0" w:line="240" w:lineRule="auto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Secretariat</w:t>
      </w:r>
    </w:p>
    <w:p w14:paraId="22A3ABD9" w14:textId="3E6ACE72" w:rsidR="00427FF4" w:rsidRDefault="00334221" w:rsidP="00427FF4">
      <w:pPr>
        <w:spacing w:after="0" w:line="240" w:lineRule="auto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Flourish House</w:t>
      </w:r>
    </w:p>
    <w:p w14:paraId="227EBBAA" w14:textId="49CB7977" w:rsidR="00334221" w:rsidRPr="00FB052F" w:rsidRDefault="00334221" w:rsidP="00427FF4">
      <w:pPr>
        <w:spacing w:after="0" w:line="240" w:lineRule="auto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2 Cathedral Avenue</w:t>
      </w:r>
    </w:p>
    <w:p w14:paraId="7C0458A7" w14:textId="77777777" w:rsidR="00427FF4" w:rsidRPr="00FB052F" w:rsidRDefault="00427FF4" w:rsidP="00427FF4">
      <w:pPr>
        <w:spacing w:after="0" w:line="240" w:lineRule="auto"/>
        <w:ind w:left="720"/>
        <w:rPr>
          <w:bCs/>
          <w:sz w:val="24"/>
          <w:szCs w:val="24"/>
        </w:rPr>
      </w:pPr>
      <w:r w:rsidRPr="00FB052F">
        <w:rPr>
          <w:bCs/>
          <w:sz w:val="24"/>
          <w:szCs w:val="24"/>
        </w:rPr>
        <w:t>Wells</w:t>
      </w:r>
    </w:p>
    <w:p w14:paraId="5996DEEF" w14:textId="628491E8" w:rsidR="00427FF4" w:rsidRPr="00FB052F" w:rsidRDefault="00427FF4" w:rsidP="00427FF4">
      <w:pPr>
        <w:spacing w:after="0" w:line="240" w:lineRule="auto"/>
        <w:ind w:left="720"/>
        <w:rPr>
          <w:bCs/>
          <w:sz w:val="24"/>
          <w:szCs w:val="24"/>
        </w:rPr>
      </w:pPr>
      <w:r w:rsidRPr="00FB052F">
        <w:rPr>
          <w:bCs/>
          <w:sz w:val="24"/>
          <w:szCs w:val="24"/>
        </w:rPr>
        <w:t xml:space="preserve">BA5 </w:t>
      </w:r>
      <w:r w:rsidR="00334221">
        <w:rPr>
          <w:bCs/>
          <w:sz w:val="24"/>
          <w:szCs w:val="24"/>
        </w:rPr>
        <w:t>1FD</w:t>
      </w:r>
    </w:p>
    <w:p w14:paraId="0BF34BCC" w14:textId="2BB63EDF" w:rsidR="00427FF4" w:rsidRPr="00FB052F" w:rsidRDefault="00906503" w:rsidP="00427FF4">
      <w:pPr>
        <w:spacing w:after="0" w:line="240" w:lineRule="auto"/>
        <w:ind w:left="720"/>
        <w:rPr>
          <w:sz w:val="24"/>
          <w:szCs w:val="24"/>
        </w:rPr>
      </w:pPr>
      <w:r>
        <w:rPr>
          <w:bCs/>
          <w:sz w:val="24"/>
          <w:szCs w:val="24"/>
        </w:rPr>
        <w:t>contactupdates</w:t>
      </w:r>
      <w:r w:rsidR="00427FF4" w:rsidRPr="00FB052F">
        <w:rPr>
          <w:bCs/>
          <w:sz w:val="24"/>
          <w:szCs w:val="24"/>
        </w:rPr>
        <w:t>@bathwells.anglican.org</w:t>
      </w:r>
    </w:p>
    <w:p w14:paraId="0FAF83D7" w14:textId="77777777" w:rsidR="007C6639" w:rsidRDefault="007C6639" w:rsidP="007C6639">
      <w:pPr>
        <w:pStyle w:val="Default"/>
        <w:rPr>
          <w:rFonts w:asciiTheme="minorHAnsi" w:hAnsiTheme="minorHAnsi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693"/>
        <w:gridCol w:w="7371"/>
      </w:tblGrid>
      <w:tr w:rsidR="00427FF4" w14:paraId="386F7D78" w14:textId="77777777" w:rsidTr="00427FF4">
        <w:tc>
          <w:tcPr>
            <w:tcW w:w="2693" w:type="dxa"/>
            <w:tcMar>
              <w:top w:w="85" w:type="dxa"/>
              <w:bottom w:w="85" w:type="dxa"/>
            </w:tcMar>
          </w:tcPr>
          <w:p w14:paraId="5B618175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ignature</w:t>
            </w:r>
          </w:p>
          <w:p w14:paraId="46B041BE" w14:textId="77777777" w:rsidR="00F65BC4" w:rsidRDefault="00F65BC4" w:rsidP="00427FF4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7371" w:type="dxa"/>
            <w:tcMar>
              <w:top w:w="85" w:type="dxa"/>
              <w:bottom w:w="85" w:type="dxa"/>
            </w:tcMar>
          </w:tcPr>
          <w:p w14:paraId="72D6E080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427FF4" w14:paraId="1DEA005F" w14:textId="77777777" w:rsidTr="00427FF4">
        <w:tc>
          <w:tcPr>
            <w:tcW w:w="2693" w:type="dxa"/>
            <w:tcMar>
              <w:top w:w="85" w:type="dxa"/>
              <w:bottom w:w="85" w:type="dxa"/>
            </w:tcMar>
          </w:tcPr>
          <w:p w14:paraId="282D3EE2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te</w:t>
            </w:r>
          </w:p>
        </w:tc>
        <w:tc>
          <w:tcPr>
            <w:tcW w:w="7371" w:type="dxa"/>
            <w:tcMar>
              <w:top w:w="85" w:type="dxa"/>
              <w:bottom w:w="85" w:type="dxa"/>
            </w:tcMar>
          </w:tcPr>
          <w:p w14:paraId="6AD23938" w14:textId="77777777" w:rsidR="00427FF4" w:rsidRDefault="00427FF4" w:rsidP="00427FF4">
            <w:pPr>
              <w:pStyle w:val="Default"/>
              <w:rPr>
                <w:rFonts w:asciiTheme="minorHAnsi" w:hAnsiTheme="minorHAnsi"/>
              </w:rPr>
            </w:pPr>
          </w:p>
        </w:tc>
      </w:tr>
    </w:tbl>
    <w:p w14:paraId="351D0D10" w14:textId="77777777" w:rsidR="007C6639" w:rsidRDefault="007C6639" w:rsidP="007C6639">
      <w:pPr>
        <w:pStyle w:val="Default"/>
        <w:rPr>
          <w:rFonts w:asciiTheme="minorHAnsi" w:hAnsiTheme="minorHAnsi"/>
        </w:rPr>
      </w:pPr>
    </w:p>
    <w:p w14:paraId="368ADC68" w14:textId="77777777" w:rsidR="00FB052F" w:rsidRPr="000B1726" w:rsidRDefault="004A3125" w:rsidP="00FB052F">
      <w:pPr>
        <w:spacing w:after="0" w:line="240" w:lineRule="auto"/>
        <w:rPr>
          <w:sz w:val="28"/>
          <w:szCs w:val="24"/>
        </w:rPr>
      </w:pPr>
      <w:r w:rsidRPr="000B1726">
        <w:rPr>
          <w:sz w:val="28"/>
          <w:szCs w:val="24"/>
        </w:rPr>
        <w:t>Please return your</w:t>
      </w:r>
      <w:r w:rsidR="00EB6FE2" w:rsidRPr="000B1726">
        <w:rPr>
          <w:sz w:val="28"/>
          <w:szCs w:val="24"/>
        </w:rPr>
        <w:t xml:space="preserve"> signed</w:t>
      </w:r>
      <w:r w:rsidRPr="000B1726">
        <w:rPr>
          <w:sz w:val="28"/>
          <w:szCs w:val="24"/>
        </w:rPr>
        <w:t xml:space="preserve"> form </w:t>
      </w:r>
      <w:r w:rsidR="00EB6FE2" w:rsidRPr="000B1726">
        <w:rPr>
          <w:sz w:val="28"/>
          <w:szCs w:val="24"/>
        </w:rPr>
        <w:t xml:space="preserve">in paper or electronic format </w:t>
      </w:r>
      <w:r w:rsidRPr="000B1726">
        <w:rPr>
          <w:sz w:val="28"/>
          <w:szCs w:val="24"/>
        </w:rPr>
        <w:t>to</w:t>
      </w:r>
    </w:p>
    <w:p w14:paraId="08364119" w14:textId="6FB8FC0B" w:rsidR="00D05877" w:rsidRDefault="00C456EA" w:rsidP="00427FF4">
      <w:pPr>
        <w:spacing w:after="0" w:line="240" w:lineRule="auto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Ministry Training Team Administrator</w:t>
      </w:r>
    </w:p>
    <w:p w14:paraId="246C2238" w14:textId="7EAA21EA" w:rsidR="00FB052F" w:rsidRPr="00FB052F" w:rsidRDefault="003F00C8" w:rsidP="00427FF4">
      <w:pPr>
        <w:spacing w:after="0" w:line="240" w:lineRule="auto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Flourish House</w:t>
      </w:r>
    </w:p>
    <w:p w14:paraId="6369726B" w14:textId="1527F740" w:rsidR="00FB052F" w:rsidRPr="00FB052F" w:rsidRDefault="003F00C8" w:rsidP="00427FF4">
      <w:pPr>
        <w:spacing w:after="0" w:line="240" w:lineRule="auto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2 Cathedral Avenue</w:t>
      </w:r>
    </w:p>
    <w:p w14:paraId="5F5755ED" w14:textId="0A346679" w:rsidR="00FB052F" w:rsidRPr="00FB052F" w:rsidRDefault="003F00C8" w:rsidP="00427FF4">
      <w:pPr>
        <w:spacing w:after="0" w:line="240" w:lineRule="auto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Wells</w:t>
      </w:r>
    </w:p>
    <w:p w14:paraId="348843E2" w14:textId="58775634" w:rsidR="00FB052F" w:rsidRPr="00FB052F" w:rsidRDefault="00FB052F" w:rsidP="00427FF4">
      <w:pPr>
        <w:spacing w:after="0" w:line="240" w:lineRule="auto"/>
        <w:ind w:left="720"/>
        <w:rPr>
          <w:bCs/>
          <w:sz w:val="24"/>
          <w:szCs w:val="24"/>
        </w:rPr>
      </w:pPr>
      <w:r w:rsidRPr="00FB052F">
        <w:rPr>
          <w:bCs/>
          <w:sz w:val="24"/>
          <w:szCs w:val="24"/>
        </w:rPr>
        <w:t xml:space="preserve">BA5 </w:t>
      </w:r>
      <w:r w:rsidR="003F00C8">
        <w:rPr>
          <w:bCs/>
          <w:sz w:val="24"/>
          <w:szCs w:val="24"/>
        </w:rPr>
        <w:t>1FD</w:t>
      </w:r>
    </w:p>
    <w:p w14:paraId="6AA10652" w14:textId="23C86DF6" w:rsidR="009D7CF9" w:rsidRDefault="00906503" w:rsidP="00427FF4">
      <w:pPr>
        <w:spacing w:after="0" w:line="240" w:lineRule="auto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contactupdates</w:t>
      </w:r>
      <w:r w:rsidR="005469AE" w:rsidRPr="00FB052F">
        <w:rPr>
          <w:bCs/>
          <w:sz w:val="24"/>
          <w:szCs w:val="24"/>
        </w:rPr>
        <w:t>@bathwells.anglican.org</w:t>
      </w:r>
    </w:p>
    <w:p w14:paraId="3E7C7418" w14:textId="77777777" w:rsidR="00EB6FE2" w:rsidRDefault="00EB6FE2" w:rsidP="00EB6FE2">
      <w:pPr>
        <w:spacing w:after="0" w:line="240" w:lineRule="auto"/>
        <w:rPr>
          <w:sz w:val="24"/>
          <w:szCs w:val="24"/>
        </w:rPr>
      </w:pPr>
    </w:p>
    <w:p w14:paraId="764AC68A" w14:textId="00A814E4" w:rsidR="00334221" w:rsidRDefault="00EB6FE2" w:rsidP="00A0118D">
      <w:pPr>
        <w:tabs>
          <w:tab w:val="center" w:pos="5233"/>
          <w:tab w:val="left" w:pos="9585"/>
        </w:tabs>
        <w:spacing w:after="0" w:line="240" w:lineRule="auto"/>
        <w:rPr>
          <w:rFonts w:asciiTheme="majorHAnsi" w:hAnsiTheme="majorHAnsi"/>
          <w:b/>
          <w:sz w:val="32"/>
          <w:szCs w:val="24"/>
        </w:rPr>
      </w:pPr>
      <w:r w:rsidRPr="00EB6FE2">
        <w:rPr>
          <w:rFonts w:asciiTheme="majorHAnsi" w:hAnsiTheme="majorHAnsi"/>
          <w:b/>
          <w:sz w:val="32"/>
          <w:szCs w:val="24"/>
        </w:rPr>
        <w:t xml:space="preserve">Many </w:t>
      </w:r>
      <w:r w:rsidR="000B1726">
        <w:rPr>
          <w:rFonts w:asciiTheme="majorHAnsi" w:hAnsiTheme="majorHAnsi"/>
          <w:b/>
          <w:sz w:val="32"/>
          <w:szCs w:val="24"/>
        </w:rPr>
        <w:t>t</w:t>
      </w:r>
      <w:r w:rsidRPr="00EB6FE2">
        <w:rPr>
          <w:rFonts w:asciiTheme="majorHAnsi" w:hAnsiTheme="majorHAnsi"/>
          <w:b/>
          <w:sz w:val="32"/>
          <w:szCs w:val="24"/>
        </w:rPr>
        <w:t>hanks</w:t>
      </w:r>
      <w:r w:rsidR="00A0118D">
        <w:rPr>
          <w:rFonts w:asciiTheme="majorHAnsi" w:hAnsiTheme="majorHAnsi"/>
          <w:b/>
          <w:sz w:val="32"/>
          <w:szCs w:val="24"/>
        </w:rPr>
        <w:tab/>
      </w:r>
    </w:p>
    <w:p w14:paraId="309DE231" w14:textId="30BB33CA" w:rsidR="00871B34" w:rsidRPr="00871B34" w:rsidRDefault="00871B34" w:rsidP="00871B34">
      <w:pPr>
        <w:tabs>
          <w:tab w:val="left" w:pos="9585"/>
        </w:tabs>
        <w:rPr>
          <w:rFonts w:asciiTheme="majorHAnsi" w:hAnsiTheme="majorHAnsi"/>
          <w:sz w:val="32"/>
          <w:szCs w:val="24"/>
        </w:rPr>
      </w:pPr>
      <w:r>
        <w:rPr>
          <w:rFonts w:asciiTheme="majorHAnsi" w:hAnsiTheme="majorHAnsi"/>
          <w:sz w:val="32"/>
          <w:szCs w:val="24"/>
        </w:rPr>
        <w:tab/>
      </w:r>
    </w:p>
    <w:sectPr w:rsidR="00871B34" w:rsidRPr="00871B34" w:rsidSect="00FE6660">
      <w:footerReference w:type="default" r:id="rId11"/>
      <w:pgSz w:w="11906" w:h="16838"/>
      <w:pgMar w:top="720" w:right="720" w:bottom="62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51EDA0" w14:textId="77777777" w:rsidR="007F310C" w:rsidRDefault="007F310C" w:rsidP="007F310C">
      <w:pPr>
        <w:spacing w:after="0" w:line="240" w:lineRule="auto"/>
      </w:pPr>
      <w:r>
        <w:separator/>
      </w:r>
    </w:p>
  </w:endnote>
  <w:endnote w:type="continuationSeparator" w:id="0">
    <w:p w14:paraId="4CF76B02" w14:textId="77777777" w:rsidR="007F310C" w:rsidRDefault="007F310C" w:rsidP="007F31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628B27" w14:textId="1BECE2F9" w:rsidR="007F310C" w:rsidRPr="007F310C" w:rsidRDefault="007F310C" w:rsidP="007F310C">
    <w:pPr>
      <w:pStyle w:val="Footer"/>
      <w:jc w:val="right"/>
      <w:rPr>
        <w:sz w:val="20"/>
      </w:rPr>
    </w:pPr>
    <w:r w:rsidRPr="007F310C">
      <w:rPr>
        <w:sz w:val="20"/>
      </w:rPr>
      <w:t xml:space="preserve">Updated </w:t>
    </w:r>
    <w:r w:rsidR="00B7066F">
      <w:rPr>
        <w:sz w:val="20"/>
      </w:rPr>
      <w:t>Jul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4DB7E1" w14:textId="77777777" w:rsidR="007F310C" w:rsidRDefault="007F310C" w:rsidP="007F310C">
      <w:pPr>
        <w:spacing w:after="0" w:line="240" w:lineRule="auto"/>
      </w:pPr>
      <w:r>
        <w:separator/>
      </w:r>
    </w:p>
  </w:footnote>
  <w:footnote w:type="continuationSeparator" w:id="0">
    <w:p w14:paraId="263AF7E4" w14:textId="77777777" w:rsidR="007F310C" w:rsidRDefault="007F310C" w:rsidP="007F31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A308F5"/>
    <w:multiLevelType w:val="hybridMultilevel"/>
    <w:tmpl w:val="BCACC6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C096765"/>
    <w:multiLevelType w:val="hybridMultilevel"/>
    <w:tmpl w:val="AE64ACD4"/>
    <w:lvl w:ilvl="0" w:tplc="7AA2F75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280EDB"/>
    <w:multiLevelType w:val="hybridMultilevel"/>
    <w:tmpl w:val="A21A39BA"/>
    <w:lvl w:ilvl="0" w:tplc="7D4E8A5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0102A8"/>
    <w:multiLevelType w:val="hybridMultilevel"/>
    <w:tmpl w:val="DE68FE8C"/>
    <w:lvl w:ilvl="0" w:tplc="82C2C660">
      <w:numFmt w:val="bullet"/>
      <w:lvlText w:val=""/>
      <w:lvlJc w:val="left"/>
      <w:pPr>
        <w:ind w:left="720" w:hanging="360"/>
      </w:pPr>
      <w:rPr>
        <w:rFonts w:ascii="Symbol" w:eastAsiaTheme="minorHAnsi" w:hAnsi="Symbol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1A7A90"/>
    <w:multiLevelType w:val="hybridMultilevel"/>
    <w:tmpl w:val="EE7CAB5C"/>
    <w:lvl w:ilvl="0" w:tplc="466C1132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122DF"/>
    <w:multiLevelType w:val="hybridMultilevel"/>
    <w:tmpl w:val="7128750C"/>
    <w:lvl w:ilvl="0" w:tplc="B8E0177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7E7DB7"/>
    <w:multiLevelType w:val="hybridMultilevel"/>
    <w:tmpl w:val="570CBE8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95785707">
    <w:abstractNumId w:val="1"/>
  </w:num>
  <w:num w:numId="2" w16cid:durableId="1518932734">
    <w:abstractNumId w:val="6"/>
  </w:num>
  <w:num w:numId="3" w16cid:durableId="1732196278">
    <w:abstractNumId w:val="0"/>
  </w:num>
  <w:num w:numId="4" w16cid:durableId="102386404">
    <w:abstractNumId w:val="3"/>
  </w:num>
  <w:num w:numId="5" w16cid:durableId="1201896625">
    <w:abstractNumId w:val="5"/>
  </w:num>
  <w:num w:numId="6" w16cid:durableId="1740129248">
    <w:abstractNumId w:val="4"/>
  </w:num>
  <w:num w:numId="7" w16cid:durableId="13706466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jU3tjQxszCxNDNT0lEKTi0uzszPAykwrAUAwy0rJCwAAAA="/>
  </w:docVars>
  <w:rsids>
    <w:rsidRoot w:val="004A3125"/>
    <w:rsid w:val="000638AA"/>
    <w:rsid w:val="00086C3C"/>
    <w:rsid w:val="000B1726"/>
    <w:rsid w:val="000B5C4C"/>
    <w:rsid w:val="001879FB"/>
    <w:rsid w:val="001A6E3F"/>
    <w:rsid w:val="001E1E94"/>
    <w:rsid w:val="00286555"/>
    <w:rsid w:val="002C74B7"/>
    <w:rsid w:val="002E4919"/>
    <w:rsid w:val="002E5CA9"/>
    <w:rsid w:val="00306DAD"/>
    <w:rsid w:val="00317D5D"/>
    <w:rsid w:val="00334221"/>
    <w:rsid w:val="003F00C8"/>
    <w:rsid w:val="00427FF4"/>
    <w:rsid w:val="0045076D"/>
    <w:rsid w:val="004569FC"/>
    <w:rsid w:val="004A3125"/>
    <w:rsid w:val="004A7D96"/>
    <w:rsid w:val="004B6A63"/>
    <w:rsid w:val="004D7874"/>
    <w:rsid w:val="005469AE"/>
    <w:rsid w:val="005511A6"/>
    <w:rsid w:val="005D3D9C"/>
    <w:rsid w:val="007972AF"/>
    <w:rsid w:val="007C6639"/>
    <w:rsid w:val="007F310C"/>
    <w:rsid w:val="00801AD8"/>
    <w:rsid w:val="00813913"/>
    <w:rsid w:val="00871B34"/>
    <w:rsid w:val="00906503"/>
    <w:rsid w:val="00946FE4"/>
    <w:rsid w:val="009678F8"/>
    <w:rsid w:val="0098026F"/>
    <w:rsid w:val="009A12F2"/>
    <w:rsid w:val="009C092C"/>
    <w:rsid w:val="009D7CF9"/>
    <w:rsid w:val="00A0118D"/>
    <w:rsid w:val="00A40811"/>
    <w:rsid w:val="00A70929"/>
    <w:rsid w:val="00B7066F"/>
    <w:rsid w:val="00C456EA"/>
    <w:rsid w:val="00C701C2"/>
    <w:rsid w:val="00C76F0B"/>
    <w:rsid w:val="00CB42C9"/>
    <w:rsid w:val="00CB761E"/>
    <w:rsid w:val="00CD4E7C"/>
    <w:rsid w:val="00CD5417"/>
    <w:rsid w:val="00D05877"/>
    <w:rsid w:val="00D246B2"/>
    <w:rsid w:val="00E3054A"/>
    <w:rsid w:val="00EB6FE2"/>
    <w:rsid w:val="00EB7BE7"/>
    <w:rsid w:val="00ED623D"/>
    <w:rsid w:val="00F25B3F"/>
    <w:rsid w:val="00F65BC4"/>
    <w:rsid w:val="00FB052F"/>
    <w:rsid w:val="00FC55E5"/>
    <w:rsid w:val="00FE6660"/>
    <w:rsid w:val="00FF6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0F282"/>
  <w15:docId w15:val="{FBEBA633-0ED7-4B1C-9A6D-46F4F9679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D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D3D9C"/>
    <w:pPr>
      <w:spacing w:after="0" w:line="240" w:lineRule="auto"/>
    </w:pPr>
  </w:style>
  <w:style w:type="paragraph" w:customStyle="1" w:styleId="Default">
    <w:name w:val="Default"/>
    <w:rsid w:val="004A31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31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12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27F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6FE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31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10C"/>
  </w:style>
  <w:style w:type="paragraph" w:styleId="Footer">
    <w:name w:val="footer"/>
    <w:basedOn w:val="Normal"/>
    <w:link w:val="FooterChar"/>
    <w:uiPriority w:val="99"/>
    <w:unhideWhenUsed/>
    <w:rsid w:val="007F31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10C"/>
  </w:style>
  <w:style w:type="paragraph" w:styleId="ListParagraph">
    <w:name w:val="List Paragraph"/>
    <w:basedOn w:val="Normal"/>
    <w:uiPriority w:val="34"/>
    <w:qFormat/>
    <w:rsid w:val="00CD54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8c6cc7-c31c-44cf-b8f6-458bb607c745">
      <Terms xmlns="http://schemas.microsoft.com/office/infopath/2007/PartnerControls"/>
    </lcf76f155ced4ddcb4097134ff3c332f>
    <TaxCatchAll xmlns="fa54a9f0-638b-4649-9d80-63c266b9323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6D49319736944D9F4DF725EFEA088C" ma:contentTypeVersion="15" ma:contentTypeDescription="Create a new document." ma:contentTypeScope="" ma:versionID="ce91c6bee3c2f58645f5c2016f8206f8">
  <xsd:schema xmlns:xsd="http://www.w3.org/2001/XMLSchema" xmlns:xs="http://www.w3.org/2001/XMLSchema" xmlns:p="http://schemas.microsoft.com/office/2006/metadata/properties" xmlns:ns2="158c6cc7-c31c-44cf-b8f6-458bb607c745" xmlns:ns3="fa54a9f0-638b-4649-9d80-63c266b9323b" targetNamespace="http://schemas.microsoft.com/office/2006/metadata/properties" ma:root="true" ma:fieldsID="8da4bc906b681ab2b0faa4cf1f3b5dad" ns2:_="" ns3:_="">
    <xsd:import namespace="158c6cc7-c31c-44cf-b8f6-458bb607c745"/>
    <xsd:import namespace="fa54a9f0-638b-4649-9d80-63c266b932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Billing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8c6cc7-c31c-44cf-b8f6-458bb607c7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11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ff4e805-5c4f-4677-8f9d-fa10f867ef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54a9f0-638b-4649-9d80-63c266b9323b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7b3a3f05-14f7-4a67-9e1a-ff2cebb0c93d}" ma:internalName="TaxCatchAll" ma:showField="CatchAllData" ma:web="69709728-f184-498a-8e8a-e57147bfba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697BB2-9B7B-4253-AC3A-35701B4456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8074A4-E38A-4774-9902-21B084F703D9}">
  <ds:schemaRefs>
    <ds:schemaRef ds:uri="http://schemas.microsoft.com/office/2006/metadata/properties"/>
    <ds:schemaRef ds:uri="http://schemas.microsoft.com/office/infopath/2007/PartnerControls"/>
    <ds:schemaRef ds:uri="fc13916a-409a-4695-bf27-bf2766c7e2cb"/>
    <ds:schemaRef ds:uri="6ae8c091-c33a-475c-b0ba-9fa69a7d66bf"/>
    <ds:schemaRef ds:uri="158c6cc7-c31c-44cf-b8f6-458bb607c745"/>
    <ds:schemaRef ds:uri="fa54a9f0-638b-4649-9d80-63c266b9323b"/>
  </ds:schemaRefs>
</ds:datastoreItem>
</file>

<file path=customXml/itemProps3.xml><?xml version="1.0" encoding="utf-8"?>
<ds:datastoreItem xmlns:ds="http://schemas.openxmlformats.org/officeDocument/2006/customXml" ds:itemID="{40D7C3C1-0A78-4E82-881A-0B3B627BD5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8c6cc7-c31c-44cf-b8f6-458bb607c745"/>
    <ds:schemaRef ds:uri="fa54a9f0-638b-4649-9d80-63c266b932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9</Words>
  <Characters>2060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ocese Bath &amp; Wells</Company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e Sleight</dc:creator>
  <cp:lastModifiedBy>Louise Willmot</cp:lastModifiedBy>
  <cp:revision>4</cp:revision>
  <cp:lastPrinted>2020-10-26T14:57:00Z</cp:lastPrinted>
  <dcterms:created xsi:type="dcterms:W3CDTF">2025-12-04T10:29:00Z</dcterms:created>
  <dcterms:modified xsi:type="dcterms:W3CDTF">2025-12-04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6D49319736944D9F4DF725EFEA088C</vt:lpwstr>
  </property>
  <property fmtid="{D5CDD505-2E9C-101B-9397-08002B2CF9AE}" pid="3" name="MediaServiceImageTags">
    <vt:lpwstr/>
  </property>
  <property fmtid="{D5CDD505-2E9C-101B-9397-08002B2CF9AE}" pid="4" name="Order">
    <vt:r8>171415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